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Rogow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gow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8 Webster Street Needham 0249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j139@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2415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er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v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5/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or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1/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B</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3</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